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C7566" w14:textId="77777777" w:rsidR="00851F1D" w:rsidRPr="00BE6704" w:rsidRDefault="00851F1D" w:rsidP="00851F1D">
      <w:pPr>
        <w:tabs>
          <w:tab w:val="left" w:pos="6663"/>
        </w:tabs>
        <w:spacing w:after="0" w:line="240" w:lineRule="auto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ab/>
        <w:t>TESDA-OP-IAS-01-F10-A</w:t>
      </w:r>
    </w:p>
    <w:p w14:paraId="5910AD2F" w14:textId="11835B7B" w:rsidR="00851F1D" w:rsidRPr="00BE6704" w:rsidRDefault="00851F1D" w:rsidP="00851F1D">
      <w:pPr>
        <w:tabs>
          <w:tab w:val="left" w:pos="6663"/>
        </w:tabs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ab/>
        <w:t xml:space="preserve">Rev. No. 01   </w:t>
      </w:r>
      <w:r w:rsidR="00CB4442" w:rsidRPr="00BE6704">
        <w:rPr>
          <w:rFonts w:ascii="Arial" w:hAnsi="Arial" w:cs="Arial"/>
          <w:sz w:val="20"/>
          <w:szCs w:val="20"/>
        </w:rPr>
        <w:t>09/17/2021</w:t>
      </w:r>
    </w:p>
    <w:p w14:paraId="7F03DF3C" w14:textId="77777777" w:rsidR="00851F1D" w:rsidRPr="00BE6704" w:rsidRDefault="00851F1D" w:rsidP="00851F1D">
      <w:pPr>
        <w:tabs>
          <w:tab w:val="left" w:pos="6663"/>
        </w:tabs>
        <w:spacing w:after="0" w:line="240" w:lineRule="auto"/>
        <w:ind w:left="720"/>
        <w:rPr>
          <w:rFonts w:ascii="Arial" w:hAnsi="Arial" w:cs="Arial"/>
          <w:sz w:val="20"/>
          <w:szCs w:val="20"/>
        </w:rPr>
      </w:pPr>
    </w:p>
    <w:tbl>
      <w:tblPr>
        <w:tblW w:w="963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BE6704" w:rsidRPr="00BE6704" w14:paraId="25E67148" w14:textId="77777777" w:rsidTr="00503ECD">
        <w:trPr>
          <w:trHeight w:val="1034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0C9D3" w14:textId="77777777" w:rsidR="00851F1D" w:rsidRPr="00BE6704" w:rsidRDefault="00851F1D" w:rsidP="00503ECD">
            <w:pPr>
              <w:spacing w:after="0" w:line="240" w:lineRule="auto"/>
              <w:rPr>
                <w:rFonts w:ascii="Arial" w:hAnsi="Arial" w:cs="Arial"/>
              </w:rPr>
            </w:pPr>
            <w:r w:rsidRPr="00BE6704">
              <w:rPr>
                <w:noProof/>
                <w:lang w:val="en-PH" w:eastAsia="en-PH"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allowOverlap="1" wp14:anchorId="6841DD28" wp14:editId="41CE4257">
                      <wp:simplePos x="0" y="0"/>
                      <wp:positionH relativeFrom="column">
                        <wp:posOffset>522504</wp:posOffset>
                      </wp:positionH>
                      <wp:positionV relativeFrom="paragraph">
                        <wp:posOffset>96291</wp:posOffset>
                      </wp:positionV>
                      <wp:extent cx="548640" cy="476250"/>
                      <wp:effectExtent l="0" t="0" r="0" b="0"/>
                      <wp:wrapNone/>
                      <wp:docPr id="1" name="Group 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48640" cy="476250"/>
                                <a:chOff x="86" y="52"/>
                                <a:chExt cx="552" cy="55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" name="Picture 8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" name="Picture 9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3B6DACA" id="Group 88" o:spid="_x0000_s1026" style="position:absolute;margin-left:41.15pt;margin-top:7.6pt;width:43.2pt;height:37.5pt;z-index:251660288" coordorigin="86,52" coordsize="552,55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89" o:spid="_x0000_s1027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">
                        <v:imagedata r:id="rId7" o:title=""/>
                      </v:shape>
                      <v:shape id="Picture 90" o:spid="_x0000_s1028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">
                        <v:imagedata r:id="rId8" o:title=""/>
                      </v:shape>
                    </v:group>
                  </w:pict>
                </mc:Fallback>
              </mc:AlternateContent>
            </w:r>
            <w:r w:rsidRPr="00BE670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7DB971E" w14:textId="77777777" w:rsidR="00851F1D" w:rsidRPr="00BE6704" w:rsidRDefault="00851F1D" w:rsidP="00503ECD">
            <w:pPr>
              <w:spacing w:after="0" w:line="240" w:lineRule="auto"/>
              <w:contextualSpacing/>
              <w:jc w:val="center"/>
              <w:rPr>
                <w:b/>
              </w:rPr>
            </w:pPr>
            <w:r w:rsidRPr="00BE6704">
              <w:rPr>
                <w:b/>
              </w:rPr>
              <w:t xml:space="preserve">PERFORMANCE EVALUATION INSTRUMENT </w:t>
            </w:r>
          </w:p>
          <w:p w14:paraId="7E41304A" w14:textId="77777777" w:rsidR="00851F1D" w:rsidRPr="00BE6704" w:rsidRDefault="00851F1D" w:rsidP="00503ECD">
            <w:pPr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BE6704">
              <w:rPr>
                <w:b/>
              </w:rPr>
              <w:t xml:space="preserve">FOR LEAD AUDITORS </w:t>
            </w:r>
          </w:p>
        </w:tc>
      </w:tr>
      <w:tr w:rsidR="00BE6704" w:rsidRPr="00BE6704" w14:paraId="054C1050" w14:textId="77777777" w:rsidTr="00503ECD">
        <w:trPr>
          <w:trHeight w:val="9562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4AE4D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2"/>
                <w:szCs w:val="12"/>
              </w:rPr>
            </w:pPr>
          </w:p>
          <w:p w14:paraId="26EF7CF7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Name of auditor:</w:t>
            </w:r>
            <w:r w:rsidRPr="00BE6704">
              <w:tab/>
              <w:t xml:space="preserve"> _____________________________________________</w:t>
            </w:r>
          </w:p>
          <w:p w14:paraId="4C99E406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Assignment:</w:t>
            </w:r>
            <w:r w:rsidRPr="00BE6704">
              <w:tab/>
            </w:r>
            <w:r w:rsidRPr="00BE6704">
              <w:tab/>
              <w:t xml:space="preserve"> Lead Auditor</w:t>
            </w:r>
          </w:p>
          <w:p w14:paraId="46CDA148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Audit period:</w:t>
            </w:r>
            <w:r w:rsidRPr="00BE6704">
              <w:tab/>
            </w:r>
            <w:r w:rsidRPr="00BE6704">
              <w:tab/>
              <w:t>______________________________________________</w:t>
            </w:r>
          </w:p>
          <w:p w14:paraId="59B11E99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Audited process(es): </w:t>
            </w:r>
            <w:r w:rsidRPr="00BE6704">
              <w:tab/>
              <w:t>______________________________________________</w:t>
            </w:r>
          </w:p>
          <w:p w14:paraId="7AEFAC72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2"/>
                <w:szCs w:val="12"/>
              </w:rPr>
            </w:pPr>
          </w:p>
          <w:tbl>
            <w:tblPr>
              <w:tblW w:w="0" w:type="auto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90"/>
              <w:gridCol w:w="1669"/>
              <w:gridCol w:w="2876"/>
            </w:tblGrid>
            <w:tr w:rsidR="00BE6704" w:rsidRPr="00BE6704" w14:paraId="60B8362B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7B77B96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Evaluation Criteria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50D122B" w14:textId="77777777" w:rsidR="00851F1D" w:rsidRPr="00BE6704" w:rsidRDefault="00851F1D" w:rsidP="00503ECD">
                  <w:pPr>
                    <w:spacing w:after="0" w:line="240" w:lineRule="auto"/>
                    <w:ind w:hanging="149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Rating</w:t>
                  </w:r>
                </w:p>
                <w:p w14:paraId="517ECBF2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/>
                      <w:sz w:val="18"/>
                      <w:szCs w:val="18"/>
                    </w:rPr>
                  </w:pPr>
                  <w:r w:rsidRPr="00BE6704">
                    <w:rPr>
                      <w:b/>
                      <w:sz w:val="18"/>
                      <w:szCs w:val="18"/>
                    </w:rPr>
                    <w:t>(Encircle Rating)</w:t>
                  </w:r>
                </w:p>
                <w:p w14:paraId="0862D1F8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Cs/>
                      <w:i/>
                      <w:iCs/>
                      <w:sz w:val="18"/>
                      <w:szCs w:val="18"/>
                    </w:rPr>
                  </w:pPr>
                  <w:r w:rsidRPr="00BE6704">
                    <w:rPr>
                      <w:bCs/>
                      <w:i/>
                      <w:iCs/>
                      <w:sz w:val="18"/>
                      <w:szCs w:val="18"/>
                    </w:rPr>
                    <w:t>(1 = Lowest Rating</w:t>
                  </w:r>
                </w:p>
                <w:p w14:paraId="521DBC68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/>
                      <w:sz w:val="18"/>
                      <w:szCs w:val="18"/>
                    </w:rPr>
                  </w:pPr>
                  <w:r w:rsidRPr="00BE6704">
                    <w:rPr>
                      <w:bCs/>
                      <w:i/>
                      <w:iCs/>
                      <w:sz w:val="18"/>
                      <w:szCs w:val="18"/>
                    </w:rPr>
                    <w:t>5 = Highest Rating)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9D1CD27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Comments</w:t>
                  </w:r>
                </w:p>
              </w:tc>
            </w:tr>
            <w:tr w:rsidR="00BE6704" w:rsidRPr="00BE6704" w14:paraId="1CDA9350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6030A22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381"/>
                    <w:rPr>
                      <w:b/>
                    </w:rPr>
                  </w:pPr>
                  <w:r w:rsidRPr="00BE6704">
                    <w:rPr>
                      <w:b/>
                    </w:rPr>
                    <w:t>Planning Stage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DA86D28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17050DB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05EB4090" w14:textId="77777777" w:rsidTr="00503ECD">
              <w:trPr>
                <w:trHeight w:val="647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8522EEB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Compliance Audit Forms and Checklists are prepared and complete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3DEB274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strike/>
                    </w:rPr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170F81D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380A71BC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D18877D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381"/>
                    <w:rPr>
                      <w:b/>
                    </w:rPr>
                  </w:pPr>
                  <w:r w:rsidRPr="00BE6704">
                    <w:rPr>
                      <w:b/>
                    </w:rPr>
                    <w:t>Conduct of Audit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2112A293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2F3A4E9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319BF349" w14:textId="77777777" w:rsidTr="00503ECD">
              <w:trPr>
                <w:trHeight w:val="58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3BA1324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The auditor had knowledge of the process, procedures, system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47CF764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92B6A5B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409B8C47" w14:textId="77777777" w:rsidTr="00503ECD">
              <w:trPr>
                <w:trHeight w:val="45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6D10346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Practices the necessary traits as an auditor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B776068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DBA56AB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77EF007B" w14:textId="77777777" w:rsidTr="00503ECD">
              <w:trPr>
                <w:trHeight w:val="377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A615570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Practices the necessary traits as Lead Auditor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731774C3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5E75D31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3CC8895F" w14:textId="77777777" w:rsidTr="00503ECD">
              <w:trPr>
                <w:trHeight w:val="377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6F26D2A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Conducts opening and closing meetings, other Audit Team meetings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D52AF1D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814B09F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6A25A9BD" w14:textId="77777777" w:rsidTr="00503ECD">
              <w:trPr>
                <w:trHeight w:val="45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744AD188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Audit conducted as scheduled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75554E4E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strike/>
                    </w:rPr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4AA08EF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7AC68F22" w14:textId="77777777" w:rsidTr="00503ECD">
              <w:trPr>
                <w:trHeight w:val="593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1EDAD99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Statement of findings are accurate and verifiable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6299CAC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56C6760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22D6BEDA" w14:textId="77777777" w:rsidTr="00503ECD">
              <w:trPr>
                <w:trHeight w:val="629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E6E1393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 xml:space="preserve">Timely preparation and submission of Audit Report to PO/DO </w:t>
                  </w:r>
                  <w:proofErr w:type="gramStart"/>
                  <w:r w:rsidRPr="00BE6704">
                    <w:t>concerned</w:t>
                  </w:r>
                  <w:proofErr w:type="gramEnd"/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FF1AA92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529776A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793EB922" w14:textId="77777777" w:rsidTr="00503ECD">
              <w:trPr>
                <w:trHeight w:val="440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3648485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  <w:r w:rsidRPr="00BE6704">
                    <w:t>Average Rating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23C9531" w14:textId="77777777" w:rsidR="00851F1D" w:rsidRPr="00BE6704" w:rsidRDefault="00851F1D" w:rsidP="00503ECD">
                  <w:pPr>
                    <w:spacing w:after="0" w:line="240" w:lineRule="auto"/>
                    <w:contextualSpacing/>
                    <w:rPr>
                      <w:strike/>
                    </w:rPr>
                  </w:pPr>
                  <w:r w:rsidRPr="00BE6704">
                    <w:rPr>
                      <w:strike/>
                    </w:rPr>
                    <w:t xml:space="preserve"> 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9345F74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</w:tbl>
          <w:p w14:paraId="76513EF1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8"/>
                <w:szCs w:val="18"/>
              </w:rPr>
            </w:pPr>
          </w:p>
          <w:p w14:paraId="25E88B7A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BE6704">
              <w:rPr>
                <w:sz w:val="24"/>
                <w:szCs w:val="24"/>
              </w:rPr>
              <w:t xml:space="preserve">Other Comments:  </w:t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653B9EC2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3B4677B5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24"/>
                <w:szCs w:val="24"/>
                <w:u w:val="single"/>
              </w:rPr>
            </w:pP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196B1E91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2"/>
                <w:szCs w:val="12"/>
              </w:rPr>
            </w:pPr>
          </w:p>
          <w:p w14:paraId="3D8062EA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  Evaluated by: ____________________________________</w:t>
            </w:r>
          </w:p>
          <w:p w14:paraId="015F745E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                               Signature over Printed Name                          Date:   ________________</w:t>
            </w:r>
          </w:p>
          <w:p w14:paraId="45FFE6F5" w14:textId="509243A9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</w:rPr>
            </w:pPr>
            <w:r w:rsidRPr="00BE6704">
              <w:t xml:space="preserve">                               (Regional Compliance Audit Focal Person)</w:t>
            </w:r>
          </w:p>
        </w:tc>
      </w:tr>
    </w:tbl>
    <w:p w14:paraId="521A7AB1" w14:textId="26C0EEF8" w:rsidR="00851F1D" w:rsidRPr="00BE6704" w:rsidRDefault="00851F1D" w:rsidP="00851F1D">
      <w:pPr>
        <w:rPr>
          <w:rFonts w:ascii="Arial" w:hAnsi="Arial" w:cs="Arial"/>
          <w:sz w:val="24"/>
          <w:szCs w:val="24"/>
          <w:lang w:val="en-PH"/>
        </w:rPr>
      </w:pPr>
    </w:p>
    <w:sectPr w:rsidR="00851F1D" w:rsidRPr="00BE6704" w:rsidSect="00851F1D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0275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57210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FE4B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FBE26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E64BD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B6F8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38D3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8840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346B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9E447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31B5F"/>
    <w:multiLevelType w:val="hybridMultilevel"/>
    <w:tmpl w:val="60865036"/>
    <w:lvl w:ilvl="0" w:tplc="34090013">
      <w:start w:val="1"/>
      <w:numFmt w:val="upp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EF1EC1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44216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8C1204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AE7FD8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2F19C3"/>
    <w:multiLevelType w:val="hybridMultilevel"/>
    <w:tmpl w:val="E4E0E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A478B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3C3912"/>
    <w:multiLevelType w:val="hybridMultilevel"/>
    <w:tmpl w:val="345E883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F0C10DD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2A2171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562463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297131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A3F4A90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0A54865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A92CFB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3C662C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716349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813B9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65659CE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CA03C5F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D01A64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5B5D66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0D1F63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8E7F5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2873062">
    <w:abstractNumId w:val="10"/>
  </w:num>
  <w:num w:numId="2" w16cid:durableId="109374723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0067191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87373142">
    <w:abstractNumId w:val="11"/>
  </w:num>
  <w:num w:numId="5" w16cid:durableId="1426264797">
    <w:abstractNumId w:val="15"/>
  </w:num>
  <w:num w:numId="6" w16cid:durableId="1684548158">
    <w:abstractNumId w:val="17"/>
  </w:num>
  <w:num w:numId="7" w16cid:durableId="1421442248">
    <w:abstractNumId w:val="24"/>
  </w:num>
  <w:num w:numId="8" w16cid:durableId="1328825165">
    <w:abstractNumId w:val="21"/>
  </w:num>
  <w:num w:numId="9" w16cid:durableId="1926307256">
    <w:abstractNumId w:val="9"/>
  </w:num>
  <w:num w:numId="10" w16cid:durableId="1357805390">
    <w:abstractNumId w:val="7"/>
  </w:num>
  <w:num w:numId="11" w16cid:durableId="2075925394">
    <w:abstractNumId w:val="6"/>
  </w:num>
  <w:num w:numId="12" w16cid:durableId="2082553780">
    <w:abstractNumId w:val="5"/>
  </w:num>
  <w:num w:numId="13" w16cid:durableId="1698654650">
    <w:abstractNumId w:val="4"/>
  </w:num>
  <w:num w:numId="14" w16cid:durableId="1054812728">
    <w:abstractNumId w:val="8"/>
  </w:num>
  <w:num w:numId="15" w16cid:durableId="1693145040">
    <w:abstractNumId w:val="3"/>
  </w:num>
  <w:num w:numId="16" w16cid:durableId="1332683931">
    <w:abstractNumId w:val="2"/>
  </w:num>
  <w:num w:numId="17" w16cid:durableId="1409961686">
    <w:abstractNumId w:val="1"/>
  </w:num>
  <w:num w:numId="18" w16cid:durableId="370081873">
    <w:abstractNumId w:val="0"/>
  </w:num>
  <w:num w:numId="19" w16cid:durableId="671641028">
    <w:abstractNumId w:val="13"/>
  </w:num>
  <w:num w:numId="20" w16cid:durableId="1640455177">
    <w:abstractNumId w:val="12"/>
  </w:num>
  <w:num w:numId="21" w16cid:durableId="1539198512">
    <w:abstractNumId w:val="31"/>
  </w:num>
  <w:num w:numId="22" w16cid:durableId="1109081213">
    <w:abstractNumId w:val="20"/>
  </w:num>
  <w:num w:numId="23" w16cid:durableId="429932937">
    <w:abstractNumId w:val="14"/>
  </w:num>
  <w:num w:numId="24" w16cid:durableId="496310661">
    <w:abstractNumId w:val="22"/>
  </w:num>
  <w:num w:numId="25" w16cid:durableId="1537505709">
    <w:abstractNumId w:val="23"/>
  </w:num>
  <w:num w:numId="26" w16cid:durableId="1680892465">
    <w:abstractNumId w:val="27"/>
  </w:num>
  <w:num w:numId="27" w16cid:durableId="1717193190">
    <w:abstractNumId w:val="33"/>
  </w:num>
  <w:num w:numId="28" w16cid:durableId="1519193142">
    <w:abstractNumId w:val="19"/>
  </w:num>
  <w:num w:numId="29" w16cid:durableId="1034311001">
    <w:abstractNumId w:val="30"/>
  </w:num>
  <w:num w:numId="30" w16cid:durableId="764229384">
    <w:abstractNumId w:val="18"/>
  </w:num>
  <w:num w:numId="31" w16cid:durableId="213348875">
    <w:abstractNumId w:val="32"/>
  </w:num>
  <w:num w:numId="32" w16cid:durableId="652292862">
    <w:abstractNumId w:val="29"/>
  </w:num>
  <w:num w:numId="33" w16cid:durableId="1666011548">
    <w:abstractNumId w:val="26"/>
  </w:num>
  <w:num w:numId="34" w16cid:durableId="673993091">
    <w:abstractNumId w:val="25"/>
  </w:num>
  <w:num w:numId="35" w16cid:durableId="54468554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LU0sTA1M7a0NDVR0lEKTi0uzszPAykwrgUAsXsQqiwAAAA="/>
  </w:docVars>
  <w:rsids>
    <w:rsidRoot w:val="00851F1D"/>
    <w:rsid w:val="001C41B4"/>
    <w:rsid w:val="00334824"/>
    <w:rsid w:val="00382607"/>
    <w:rsid w:val="004C214E"/>
    <w:rsid w:val="005B15E3"/>
    <w:rsid w:val="006B1620"/>
    <w:rsid w:val="0075372D"/>
    <w:rsid w:val="00834D47"/>
    <w:rsid w:val="00851F1D"/>
    <w:rsid w:val="00AE26CA"/>
    <w:rsid w:val="00AF02DE"/>
    <w:rsid w:val="00BE6704"/>
    <w:rsid w:val="00C24DF6"/>
    <w:rsid w:val="00CB4442"/>
    <w:rsid w:val="00CD269A"/>
    <w:rsid w:val="00F577D3"/>
    <w:rsid w:val="00FF4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6C5AD"/>
  <w15:chartTrackingRefBased/>
  <w15:docId w15:val="{00F19E27-756B-4221-BCB6-BAF098C8A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F1D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1F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1F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1F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1F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1F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1F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1F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1F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1F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1F1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1F1D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1F1D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1F1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1F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NoSpacing">
    <w:name w:val="No Spacing"/>
    <w:uiPriority w:val="1"/>
    <w:qFormat/>
    <w:rsid w:val="00851F1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F1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F1D"/>
    <w:rPr>
      <w:lang w:val="en-US"/>
    </w:rPr>
  </w:style>
  <w:style w:type="table" w:styleId="TableGrid">
    <w:name w:val="Table Grid"/>
    <w:basedOn w:val="TableNormal"/>
    <w:uiPriority w:val="39"/>
    <w:rsid w:val="00851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F1D"/>
    <w:rPr>
      <w:rFonts w:ascii="Segoe UI" w:hAnsi="Segoe UI" w:cs="Segoe UI"/>
      <w:sz w:val="18"/>
      <w:szCs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51F1D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51F1D"/>
  </w:style>
  <w:style w:type="character" w:styleId="Hyperlink">
    <w:name w:val="Hyperlink"/>
    <w:basedOn w:val="DefaultParagraphFont"/>
    <w:uiPriority w:val="99"/>
    <w:semiHidden/>
    <w:unhideWhenUsed/>
    <w:rsid w:val="00851F1D"/>
    <w:rPr>
      <w:color w:val="0000FF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1F1D"/>
    <w:rPr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BodyTextIndent">
    <w:name w:val="Body Text Indent"/>
    <w:basedOn w:val="Normal"/>
    <w:link w:val="BodyTextIndentChar"/>
    <w:rsid w:val="00851F1D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851F1D"/>
    <w:rPr>
      <w:rFonts w:ascii="Tahoma" w:eastAsia="Calibri" w:hAnsi="Tahoma" w:cs="Times New Roman"/>
      <w:sz w:val="24"/>
      <w:szCs w:val="24"/>
      <w:lang w:val="en-US"/>
    </w:rPr>
  </w:style>
  <w:style w:type="character" w:styleId="CommentReference">
    <w:name w:val="annotation reference"/>
    <w:uiPriority w:val="99"/>
    <w:semiHidden/>
    <w:unhideWhenUsed/>
    <w:rsid w:val="00851F1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851F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51F1D"/>
    <w:rPr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51F1D"/>
    <w:rPr>
      <w:lang w:val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51F1D"/>
    <w:pPr>
      <w:spacing w:after="120" w:line="480" w:lineRule="auto"/>
    </w:p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51F1D"/>
    <w:rPr>
      <w:sz w:val="16"/>
      <w:szCs w:val="16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51F1D"/>
    <w:pPr>
      <w:spacing w:after="120"/>
    </w:pPr>
    <w:rPr>
      <w:sz w:val="16"/>
      <w:szCs w:val="16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51F1D"/>
    <w:rPr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51F1D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51F1D"/>
    <w:rPr>
      <w:rFonts w:ascii="Tahoma" w:eastAsia="Calibri" w:hAnsi="Tahoma" w:cs="Times New Roman"/>
      <w:sz w:val="24"/>
      <w:szCs w:val="24"/>
      <w:lang w:val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51F1D"/>
    <w:pPr>
      <w:spacing w:after="200"/>
      <w:ind w:firstLine="36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51F1D"/>
    <w:rPr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51F1D"/>
    <w:pPr>
      <w:spacing w:after="120" w:line="480" w:lineRule="auto"/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51F1D"/>
    <w:rPr>
      <w:sz w:val="16"/>
      <w:szCs w:val="16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51F1D"/>
    <w:pPr>
      <w:spacing w:after="120"/>
      <w:ind w:left="283"/>
    </w:pPr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851F1D"/>
    <w:rPr>
      <w:lang w:val="en-US"/>
    </w:rPr>
  </w:style>
  <w:style w:type="paragraph" w:styleId="Closing">
    <w:name w:val="Closing"/>
    <w:basedOn w:val="Normal"/>
    <w:link w:val="ClosingChar"/>
    <w:uiPriority w:val="99"/>
    <w:semiHidden/>
    <w:unhideWhenUsed/>
    <w:rsid w:val="00851F1D"/>
    <w:pPr>
      <w:spacing w:after="0" w:line="240" w:lineRule="auto"/>
      <w:ind w:left="4252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F1D"/>
    <w:rPr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F1D"/>
    <w:pPr>
      <w:spacing w:line="240" w:lineRule="auto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F1D"/>
    <w:rPr>
      <w:b/>
      <w:bCs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F1D"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rsid w:val="00851F1D"/>
    <w:rPr>
      <w:lang w:val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51F1D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51F1D"/>
    <w:rPr>
      <w:rFonts w:ascii="Segoe UI" w:hAnsi="Segoe UI" w:cs="Segoe UI"/>
      <w:sz w:val="16"/>
      <w:szCs w:val="16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51F1D"/>
    <w:rPr>
      <w:lang w:val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51F1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51F1D"/>
    <w:rPr>
      <w:sz w:val="20"/>
      <w:szCs w:val="20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51F1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51F1D"/>
    <w:rPr>
      <w:i/>
      <w:iCs/>
      <w:lang w:val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51F1D"/>
    <w:pPr>
      <w:spacing w:after="0" w:line="240" w:lineRule="auto"/>
    </w:pPr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51F1D"/>
    <w:pPr>
      <w:spacing w:after="0" w:line="240" w:lineRule="auto"/>
      <w:ind w:left="220" w:hanging="22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1F1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1F1D"/>
    <w:rPr>
      <w:i/>
      <w:iCs/>
      <w:color w:val="4472C4" w:themeColor="accent1"/>
      <w:lang w:val="en-US"/>
    </w:rPr>
  </w:style>
  <w:style w:type="paragraph" w:styleId="List">
    <w:name w:val="List"/>
    <w:basedOn w:val="Normal"/>
    <w:uiPriority w:val="99"/>
    <w:semiHidden/>
    <w:unhideWhenUsed/>
    <w:rsid w:val="00851F1D"/>
    <w:pPr>
      <w:ind w:left="283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851F1D"/>
    <w:pPr>
      <w:numPr>
        <w:numId w:val="9"/>
      </w:numPr>
      <w:contextualSpacing/>
    </w:p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MacroText">
    <w:name w:val="macro"/>
    <w:link w:val="MacroTextChar"/>
    <w:uiPriority w:val="99"/>
    <w:semiHidden/>
    <w:unhideWhenUsed/>
    <w:rsid w:val="00851F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</w:pPr>
    <w:rPr>
      <w:rFonts w:ascii="Consolas" w:hAnsi="Consolas"/>
      <w:sz w:val="20"/>
      <w:szCs w:val="20"/>
      <w:lang w:val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51F1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51F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51F1D"/>
    <w:pPr>
      <w:ind w:left="72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51F1D"/>
    <w:rPr>
      <w:lang w:val="en-US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51F1D"/>
    <w:pPr>
      <w:spacing w:after="0" w:line="240" w:lineRule="auto"/>
    </w:p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51F1D"/>
    <w:rPr>
      <w:rFonts w:ascii="Consolas" w:hAnsi="Consolas"/>
      <w:sz w:val="21"/>
      <w:szCs w:val="21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851F1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1F1D"/>
    <w:rPr>
      <w:i/>
      <w:iCs/>
      <w:color w:val="404040" w:themeColor="text1" w:themeTint="BF"/>
      <w:lang w:val="en-US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51F1D"/>
    <w:rPr>
      <w:lang w:val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51F1D"/>
  </w:style>
  <w:style w:type="character" w:customStyle="1" w:styleId="SignatureChar">
    <w:name w:val="Signature Char"/>
    <w:basedOn w:val="DefaultParagraphFont"/>
    <w:link w:val="Signature"/>
    <w:uiPriority w:val="99"/>
    <w:semiHidden/>
    <w:rsid w:val="00851F1D"/>
    <w:rPr>
      <w:lang w:val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51F1D"/>
    <w:pPr>
      <w:spacing w:after="0" w:line="240" w:lineRule="auto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851F1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1F1D"/>
    <w:rPr>
      <w:rFonts w:eastAsiaTheme="minorEastAsia"/>
      <w:color w:val="5A5A5A" w:themeColor="text1" w:themeTint="A5"/>
      <w:spacing w:val="15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51F1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1F1D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51F1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us Vincent Madrid</dc:creator>
  <cp:keywords/>
  <dc:description/>
  <cp:lastModifiedBy>Bel Almarinez</cp:lastModifiedBy>
  <cp:revision>3</cp:revision>
  <cp:lastPrinted>2021-09-17T09:02:00Z</cp:lastPrinted>
  <dcterms:created xsi:type="dcterms:W3CDTF">2022-12-27T06:45:00Z</dcterms:created>
  <dcterms:modified xsi:type="dcterms:W3CDTF">2022-12-27T06:50:00Z</dcterms:modified>
</cp:coreProperties>
</file>